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2FB27" w14:textId="23CE7C41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46482E" w:rsidRPr="0046482E">
        <w:rPr>
          <w:rFonts w:cstheme="minorHAnsi"/>
          <w:sz w:val="23"/>
          <w:szCs w:val="23"/>
          <w:u w:val="single"/>
          <w:lang w:val="pt-PT"/>
        </w:rPr>
        <w:t>Luan Barbosa Ribeiro</w:t>
      </w:r>
      <w:r w:rsidRPr="00224191">
        <w:rPr>
          <w:rFonts w:cstheme="minorHAnsi"/>
          <w:sz w:val="23"/>
          <w:szCs w:val="23"/>
          <w:lang w:val="pt-PT"/>
        </w:rPr>
        <w:t>__________________________________</w:t>
      </w:r>
      <w:r w:rsidR="00224191">
        <w:rPr>
          <w:rFonts w:cstheme="minorHAnsi"/>
          <w:sz w:val="23"/>
          <w:szCs w:val="23"/>
          <w:lang w:val="pt-PT"/>
        </w:rPr>
        <w:t>_____</w:t>
      </w:r>
      <w:r w:rsidRPr="00224191">
        <w:rPr>
          <w:rFonts w:cstheme="minorHAnsi"/>
          <w:sz w:val="23"/>
          <w:szCs w:val="23"/>
          <w:lang w:val="pt-PT"/>
        </w:rPr>
        <w:t xml:space="preserve">_ No. USP: </w:t>
      </w:r>
      <w:r w:rsidR="0046482E" w:rsidRPr="0046482E">
        <w:rPr>
          <w:rFonts w:cstheme="minorHAnsi"/>
          <w:sz w:val="23"/>
          <w:szCs w:val="23"/>
          <w:u w:val="single"/>
          <w:lang w:val="pt-PT"/>
        </w:rPr>
        <w:t>10301582</w:t>
      </w:r>
      <w:r w:rsidRPr="00224191">
        <w:rPr>
          <w:rFonts w:cstheme="minorHAnsi"/>
          <w:sz w:val="23"/>
          <w:szCs w:val="23"/>
          <w:lang w:val="pt-PT"/>
        </w:rPr>
        <w:t>________</w:t>
      </w:r>
    </w:p>
    <w:p w14:paraId="49D9AF7B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3F2DD0E2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14:paraId="48B0B86D" w14:textId="77777777" w:rsidTr="00224191">
        <w:tc>
          <w:tcPr>
            <w:tcW w:w="2580" w:type="dxa"/>
            <w:vMerge w:val="restart"/>
            <w:vAlign w:val="bottom"/>
          </w:tcPr>
          <w:p w14:paraId="5BB347B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14:paraId="07D31A9D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63296C67" w14:textId="77777777" w:rsidTr="00224191">
        <w:tc>
          <w:tcPr>
            <w:tcW w:w="2580" w:type="dxa"/>
            <w:vMerge/>
          </w:tcPr>
          <w:p w14:paraId="3E9FFAB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1A617B59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14:paraId="28C5C266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268" w:type="dxa"/>
          </w:tcPr>
          <w:p w14:paraId="45BF9E51" w14:textId="0672DA63" w:rsidR="008B7A89" w:rsidRPr="00224191" w:rsidRDefault="00205380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14:paraId="4C86AD8B" w14:textId="77777777" w:rsidTr="00224191">
        <w:tc>
          <w:tcPr>
            <w:tcW w:w="2580" w:type="dxa"/>
            <w:vAlign w:val="center"/>
          </w:tcPr>
          <w:p w14:paraId="4730A99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30E727ED" w14:textId="3A966CE2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engue vírus</w:t>
            </w:r>
          </w:p>
        </w:tc>
        <w:tc>
          <w:tcPr>
            <w:tcW w:w="2268" w:type="dxa"/>
            <w:vAlign w:val="center"/>
          </w:tcPr>
          <w:p w14:paraId="2EF384AB" w14:textId="32A3687A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268" w:type="dxa"/>
            <w:vAlign w:val="center"/>
          </w:tcPr>
          <w:p w14:paraId="4F35583B" w14:textId="48F93CB9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14:paraId="0CAEF87B" w14:textId="77777777" w:rsidTr="00224191">
        <w:tc>
          <w:tcPr>
            <w:tcW w:w="2580" w:type="dxa"/>
            <w:vAlign w:val="center"/>
          </w:tcPr>
          <w:p w14:paraId="65BC8CB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0D6FB69B" w14:textId="48E00718" w:rsidR="008B7A89" w:rsidRPr="00224191" w:rsidRDefault="001219E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11BD1587" w14:textId="7FFDF5FB" w:rsidR="008B7A89" w:rsidRPr="00224191" w:rsidRDefault="001219E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1DEF9EE2" w14:textId="7CDC683E" w:rsidR="008B7A89" w:rsidRPr="00224191" w:rsidRDefault="001219E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14:paraId="588AFBF9" w14:textId="77777777" w:rsidTr="00224191">
        <w:tc>
          <w:tcPr>
            <w:tcW w:w="2580" w:type="dxa"/>
            <w:vAlign w:val="center"/>
          </w:tcPr>
          <w:p w14:paraId="2F7F38E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410" w:type="dxa"/>
            <w:vAlign w:val="center"/>
          </w:tcPr>
          <w:p w14:paraId="3EB62AC4" w14:textId="62B6BF00" w:rsidR="008B7A89" w:rsidRPr="00224191" w:rsidRDefault="001219E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268" w:type="dxa"/>
            <w:vAlign w:val="center"/>
          </w:tcPr>
          <w:p w14:paraId="6D9373EC" w14:textId="7885510B" w:rsidR="008B7A89" w:rsidRPr="00224191" w:rsidRDefault="0027352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corporais contendo linfócitos</w:t>
            </w:r>
          </w:p>
        </w:tc>
        <w:tc>
          <w:tcPr>
            <w:tcW w:w="2268" w:type="dxa"/>
            <w:vAlign w:val="center"/>
          </w:tcPr>
          <w:p w14:paraId="4CD312F4" w14:textId="5DBFD279" w:rsidR="008B7A89" w:rsidRPr="00224191" w:rsidRDefault="0082135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14:paraId="1016C186" w14:textId="77777777" w:rsidTr="00224191">
        <w:tc>
          <w:tcPr>
            <w:tcW w:w="2580" w:type="dxa"/>
            <w:vAlign w:val="center"/>
          </w:tcPr>
          <w:p w14:paraId="66F1576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410" w:type="dxa"/>
            <w:vAlign w:val="center"/>
          </w:tcPr>
          <w:p w14:paraId="53B3AD83" w14:textId="769F142E" w:rsidR="008B7A89" w:rsidRPr="00224191" w:rsidRDefault="0027352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268" w:type="dxa"/>
            <w:vAlign w:val="center"/>
          </w:tcPr>
          <w:p w14:paraId="2F146E48" w14:textId="4102CBFE" w:rsidR="008B7A89" w:rsidRPr="00224191" w:rsidRDefault="001219E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, mucosas</w:t>
            </w:r>
            <w:r w:rsidR="0082135F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lesionadas</w:t>
            </w:r>
          </w:p>
        </w:tc>
        <w:tc>
          <w:tcPr>
            <w:tcW w:w="2268" w:type="dxa"/>
            <w:vAlign w:val="center"/>
          </w:tcPr>
          <w:p w14:paraId="3DD78504" w14:textId="27923042" w:rsidR="008B7A89" w:rsidRPr="00224191" w:rsidRDefault="0027352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</w:t>
            </w:r>
            <w:r w:rsidR="0046482E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cosas</w:t>
            </w:r>
          </w:p>
        </w:tc>
      </w:tr>
      <w:tr w:rsidR="008B7A89" w:rsidRPr="00224191" w14:paraId="79C916E6" w14:textId="77777777" w:rsidTr="00224191">
        <w:tc>
          <w:tcPr>
            <w:tcW w:w="2580" w:type="dxa"/>
            <w:vAlign w:val="center"/>
          </w:tcPr>
          <w:p w14:paraId="540AE7B4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410" w:type="dxa"/>
            <w:vAlign w:val="center"/>
          </w:tcPr>
          <w:p w14:paraId="4167BCCE" w14:textId="62660D1A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 horizontal biológica propagativa</w:t>
            </w:r>
          </w:p>
        </w:tc>
        <w:tc>
          <w:tcPr>
            <w:tcW w:w="2268" w:type="dxa"/>
            <w:vAlign w:val="center"/>
          </w:tcPr>
          <w:p w14:paraId="43C31190" w14:textId="60D7646A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contato direto</w:t>
            </w:r>
            <w:r w:rsidR="0020538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ou vertical</w:t>
            </w:r>
          </w:p>
        </w:tc>
        <w:tc>
          <w:tcPr>
            <w:tcW w:w="2268" w:type="dxa"/>
            <w:vAlign w:val="center"/>
          </w:tcPr>
          <w:p w14:paraId="2D859C47" w14:textId="5C5D2410" w:rsidR="008B7A89" w:rsidRPr="00224191" w:rsidRDefault="0046482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or gotículas (ou aérea)</w:t>
            </w:r>
          </w:p>
        </w:tc>
      </w:tr>
    </w:tbl>
    <w:p w14:paraId="32805DDB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019D6E68" w14:textId="5DE45188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  <w:r w:rsidR="00273521">
        <w:rPr>
          <w:rFonts w:cstheme="minorHAnsi"/>
          <w:b/>
          <w:sz w:val="23"/>
          <w:szCs w:val="23"/>
          <w:lang w:val="pt-PT"/>
        </w:rPr>
        <w:t xml:space="preserve"> Alternativa B</w:t>
      </w:r>
    </w:p>
    <w:p w14:paraId="0FA14913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397D27B5" w14:textId="77777777" w:rsidR="0071248A" w:rsidRPr="001219E2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b/>
          <w:bCs/>
          <w:sz w:val="23"/>
          <w:szCs w:val="23"/>
          <w:lang w:val="pt-PT"/>
        </w:rPr>
      </w:pPr>
      <w:r w:rsidRPr="001219E2">
        <w:rPr>
          <w:rFonts w:cstheme="minorHAnsi"/>
          <w:b/>
          <w:bCs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14:paraId="11692CE0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0AEB4E91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0031C534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10671C08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5EAB24F7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66B5F991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VHB pode causar doença hepática crônica em </w:t>
      </w:r>
      <w:r w:rsidRPr="001219E2">
        <w:rPr>
          <w:rFonts w:cstheme="minorHAnsi"/>
          <w:b/>
          <w:bCs/>
          <w:sz w:val="23"/>
          <w:szCs w:val="23"/>
          <w:lang w:val="pt-PT"/>
        </w:rPr>
        <w:t>10 %</w:t>
      </w:r>
      <w:r w:rsidRPr="00224191">
        <w:rPr>
          <w:rFonts w:cstheme="minorHAnsi"/>
          <w:sz w:val="23"/>
          <w:szCs w:val="23"/>
          <w:lang w:val="pt-PT"/>
        </w:rPr>
        <w:t xml:space="preserve">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6E3419EC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5FD3624D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4B6F0FA5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7EB80774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7502D729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09054100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299B4F47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463D2C10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437701B0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33D0306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54DE1ABD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67B4A26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17C6DF7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17D9CDFC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7889EA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5F3AF462" w14:textId="614F6AB8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73BE48A3" w14:textId="4A2ABF19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65F58AC6" w14:textId="6F89F942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11B5FC7D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9C00049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75D7ABC9" w14:textId="1A203048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6DE631DB" w14:textId="72CF3C95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331397DE" w14:textId="3F41E727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14:paraId="05FC2DFD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0DA3FCE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lastRenderedPageBreak/>
              <w:t>Menor</w:t>
            </w:r>
          </w:p>
        </w:tc>
        <w:tc>
          <w:tcPr>
            <w:tcW w:w="2244" w:type="dxa"/>
          </w:tcPr>
          <w:p w14:paraId="672A44A5" w14:textId="40DC7DEF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5B984B27" w14:textId="04E3E870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7C87EF81" w14:textId="423C958C" w:rsidR="0071248A" w:rsidRPr="00224191" w:rsidRDefault="0020538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14:paraId="367CFBC8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6B496" w14:textId="77777777" w:rsidR="00411F63" w:rsidRDefault="00411F63" w:rsidP="004C075E">
      <w:pPr>
        <w:spacing w:after="0" w:line="240" w:lineRule="auto"/>
      </w:pPr>
      <w:r>
        <w:separator/>
      </w:r>
    </w:p>
  </w:endnote>
  <w:endnote w:type="continuationSeparator" w:id="0">
    <w:p w14:paraId="5E80689E" w14:textId="77777777" w:rsidR="00411F63" w:rsidRDefault="00411F63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30C09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0A61AF1B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60875F9F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FFE86E" w14:textId="77777777" w:rsidR="00411F63" w:rsidRDefault="00411F63" w:rsidP="004C075E">
      <w:pPr>
        <w:spacing w:after="0" w:line="240" w:lineRule="auto"/>
      </w:pPr>
      <w:r>
        <w:separator/>
      </w:r>
    </w:p>
  </w:footnote>
  <w:footnote w:type="continuationSeparator" w:id="0">
    <w:p w14:paraId="3933414C" w14:textId="77777777" w:rsidR="00411F63" w:rsidRDefault="00411F63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1812E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219E2"/>
    <w:rsid w:val="001504E8"/>
    <w:rsid w:val="001D6C15"/>
    <w:rsid w:val="00205380"/>
    <w:rsid w:val="00224191"/>
    <w:rsid w:val="00273521"/>
    <w:rsid w:val="002D3A53"/>
    <w:rsid w:val="003676D6"/>
    <w:rsid w:val="00386540"/>
    <w:rsid w:val="003E4518"/>
    <w:rsid w:val="00411F63"/>
    <w:rsid w:val="004623CE"/>
    <w:rsid w:val="0046482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135F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F9AFA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Luan Barbosa Ribeiro</cp:lastModifiedBy>
  <cp:revision>6</cp:revision>
  <dcterms:created xsi:type="dcterms:W3CDTF">2020-09-06T01:12:00Z</dcterms:created>
  <dcterms:modified xsi:type="dcterms:W3CDTF">2020-09-08T19:29:00Z</dcterms:modified>
</cp:coreProperties>
</file>